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26c94daacbb2c85b66a18caef38d347cb4ed5f4"/>
      <w:r>
        <w:rPr>
          <w:b/>
        </w:rPr>
        <w:t xml:space="preserve">ПРОТОКОЛ ПРО РЕЗУЛЬТАТИ ЕЛЕКТРОННОГО АУКЦІОНУ № LLE001-UA-20220615-078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5.07.2022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, площею 107,1 кв.м, вул. Чорновола, 6, м. Долина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лощею 107,1 кв.м, за адресою: м. Долина, вул. Чорновола, 6,</w:t>
      </w:r>
      <w:r>
        <w:t xml:space="preserve"> </w:t>
      </w:r>
      <w:r>
        <w:t xml:space="preserve">– розмір стартової орендної плати об’єкта оренди – 8153,30 гривень;</w:t>
      </w:r>
      <w:r>
        <w:t xml:space="preserve"> </w:t>
      </w:r>
      <w:r>
        <w:t xml:space="preserve">– строк оренди – 3 роки;</w:t>
      </w:r>
      <w:r>
        <w:t xml:space="preserve"> </w:t>
      </w:r>
      <w:r>
        <w:t xml:space="preserve">– цільове призначення – здійснення підприємницької діяльності з дотриманням вимог і норм чинного законодавства щодо господарської діяльності у багатоквартирному житловому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076,65 грн, у т.ч. ПДВ</w:t>
      </w:r>
      <w:r>
        <w:t xml:space="preserve"> </w:t>
      </w:r>
      <w:r>
        <w:t xml:space="preserve">67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0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15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ВЕЦЬ ТЕТЯНА МИКОЛАЇВНА, ІПН/РНОКПП (ФОП): 29875121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Гора Лілія Петрівна, ІПН/РНОКПП: 27624029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овнір Олександр Ігорович, ІПН/РНОКПП: 3203319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Шимків Микола Володимирович, ІПН/РНОКПП (ФОП): 33957028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4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6.2022 12:3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4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7.2022 10: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 121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7:2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5 602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7.2022 19:5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6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08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15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7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2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1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ШВЕЦЬ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557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6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Гора Лілія Петрівна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3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Шимків Микола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2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овнір Олександ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7.2022 12:45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Жовнір Олександр Ігорович, ІПН/РНОКПП: 32033191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460,00 грн (п'ять тисяч чотириста шістдесят гривень 00 копійок), у т.ч. ПДВ</w:t>
      </w:r>
      <w:r>
        <w:t xml:space="preserve"> </w:t>
      </w:r>
      <w:r>
        <w:t xml:space="preserve">9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693,30 грн (дві тисячі шістсот дев'яносто три гривні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100,00 грн, у т.ч. ПДВ</w:t>
      </w:r>
      <w:r>
        <w:t xml:space="preserve"> </w:t>
      </w:r>
      <w:r>
        <w:t xml:space="preserve">1 5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7.2022 12:4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Жовнір Олександр Ігорович, ІПН/РНОКПП: 32033191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07:28Z</dcterms:created>
  <dcterms:modified xsi:type="dcterms:W3CDTF">2024-05-04T23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